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7AE853F" w14:textId="77777777" w:rsidR="006A0950" w:rsidRPr="006A0950" w:rsidRDefault="006A0950" w:rsidP="006A095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A0950">
        <w:rPr>
          <w:rFonts w:ascii="Arial" w:hAnsi="Arial" w:cs="Arial"/>
          <w:b/>
          <w:bCs/>
          <w:sz w:val="20"/>
          <w:szCs w:val="20"/>
        </w:rPr>
        <w:t>Prof. Levent SON</w:t>
      </w:r>
    </w:p>
    <w:p w14:paraId="19251059" w14:textId="6F0FDF1D" w:rsidR="00E52660" w:rsidRPr="006250C4" w:rsidRDefault="006A0950" w:rsidP="006A0950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6A0950">
        <w:rPr>
          <w:rFonts w:ascii="Arial" w:hAnsi="Arial" w:cs="Arial"/>
          <w:bCs/>
          <w:sz w:val="20"/>
          <w:szCs w:val="20"/>
        </w:rPr>
        <w:t>Mersin University, Turkey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A0950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0688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1T09:13:00Z</dcterms:modified>
</cp:coreProperties>
</file>